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3F4A9" w14:textId="77777777" w:rsidR="006664C8" w:rsidRPr="00666684" w:rsidRDefault="006664C8" w:rsidP="006664C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  <w:r w:rsidRPr="00666684">
        <w:rPr>
          <w:rFonts w:eastAsia="Times New Roman" w:cstheme="minorHAnsi"/>
          <w:b/>
          <w:sz w:val="24"/>
          <w:szCs w:val="24"/>
        </w:rPr>
        <w:t>Form 21</w:t>
      </w:r>
    </w:p>
    <w:p w14:paraId="4A5DDC19" w14:textId="77777777" w:rsidR="006664C8" w:rsidRPr="00666684" w:rsidRDefault="006664C8" w:rsidP="006664C8">
      <w:pPr>
        <w:spacing w:after="0" w:line="240" w:lineRule="auto"/>
        <w:jc w:val="center"/>
        <w:rPr>
          <w:rFonts w:eastAsia="Times New Roman" w:cstheme="minorHAnsi"/>
          <w:b/>
          <w:sz w:val="24"/>
          <w:szCs w:val="24"/>
        </w:rPr>
      </w:pPr>
      <w:r w:rsidRPr="00666684">
        <w:rPr>
          <w:rFonts w:eastAsia="Times New Roman" w:cstheme="minorHAnsi"/>
          <w:b/>
          <w:sz w:val="24"/>
          <w:szCs w:val="24"/>
        </w:rPr>
        <w:t>Power of authority to agent</w:t>
      </w:r>
    </w:p>
    <w:p w14:paraId="0DD189B8" w14:textId="77777777" w:rsidR="006664C8" w:rsidRPr="00666684" w:rsidRDefault="006664C8" w:rsidP="006664C8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Section 43)</w:t>
      </w:r>
    </w:p>
    <w:p w14:paraId="3A9D1B21" w14:textId="77777777" w:rsidR="006664C8" w:rsidRPr="00666684" w:rsidRDefault="006664C8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8269F2D" w14:textId="77777777" w:rsidR="006664C8" w:rsidRPr="00666684" w:rsidRDefault="006664C8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 xml:space="preserve">In connection with Filing, Prosecution and Registration of Design Application, </w:t>
      </w:r>
    </w:p>
    <w:p w14:paraId="3CB54130" w14:textId="77777777" w:rsidR="00712B4C" w:rsidRPr="00666684" w:rsidRDefault="00712B4C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6D71A18" w14:textId="77777777" w:rsidR="007861E2" w:rsidRPr="00666684" w:rsidRDefault="007861E2" w:rsidP="007861E2">
      <w:pPr>
        <w:spacing w:before="240" w:after="0" w:line="360" w:lineRule="auto"/>
        <w:jc w:val="both"/>
        <w:rPr>
          <w:rFonts w:cstheme="minorHAnsi"/>
          <w:sz w:val="24"/>
          <w:szCs w:val="24"/>
        </w:rPr>
      </w:pPr>
      <w:bookmarkStart w:id="0" w:name="_Hlk125643777"/>
      <w:r w:rsidRPr="00666684">
        <w:rPr>
          <w:rFonts w:cstheme="minorHAnsi"/>
          <w:sz w:val="24"/>
          <w:szCs w:val="24"/>
        </w:rPr>
        <w:t>We, “</w:t>
      </w:r>
      <w:r w:rsidRPr="00666684">
        <w:rPr>
          <w:rFonts w:cstheme="minorHAnsi"/>
          <w:b/>
          <w:bCs/>
          <w:sz w:val="24"/>
          <w:szCs w:val="24"/>
        </w:rPr>
        <w:t>KUMARAGURU COLLEGE OF TECHNOLOGY</w:t>
      </w:r>
      <w:r w:rsidRPr="00666684">
        <w:rPr>
          <w:rFonts w:cstheme="minorHAnsi"/>
          <w:sz w:val="24"/>
          <w:szCs w:val="24"/>
        </w:rPr>
        <w:t xml:space="preserve"> “, having Nationality of India of the address, Coimbatore, Tamil Nadu 641049, INDIA.</w:t>
      </w:r>
    </w:p>
    <w:bookmarkEnd w:id="0"/>
    <w:p w14:paraId="2514CD2E" w14:textId="77777777" w:rsidR="00712B4C" w:rsidRPr="00666684" w:rsidRDefault="00712B4C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AND</w:t>
      </w:r>
    </w:p>
    <w:p w14:paraId="06911784" w14:textId="77777777" w:rsidR="007861E2" w:rsidRPr="00666684" w:rsidRDefault="007861E2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E0C5591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I, “Lakshmi Narayanan V,” having Nationality of India of the address, Assistant Professor, Department of Academics, Kumaraguru College of Technology, Coimbatore, Tamil Nadu 641049, INDIA.</w:t>
      </w:r>
    </w:p>
    <w:p w14:paraId="6A3B932F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</w:p>
    <w:p w14:paraId="0A8A677E" w14:textId="77777777" w:rsidR="007861E2" w:rsidRPr="00666684" w:rsidRDefault="007861E2" w:rsidP="007861E2">
      <w:pPr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AND</w:t>
      </w:r>
    </w:p>
    <w:p w14:paraId="7AB0F216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I, “</w:t>
      </w:r>
      <w:r w:rsidRPr="00666684">
        <w:rPr>
          <w:rFonts w:cstheme="minorHAnsi"/>
          <w:bCs/>
          <w:sz w:val="24"/>
          <w:szCs w:val="24"/>
        </w:rPr>
        <w:t>Kishore N M</w:t>
      </w:r>
      <w:r w:rsidRPr="00666684">
        <w:rPr>
          <w:rFonts w:cstheme="minorHAnsi"/>
          <w:sz w:val="24"/>
          <w:szCs w:val="24"/>
        </w:rPr>
        <w:t xml:space="preserve">,” having Nationality of India of the address, </w:t>
      </w:r>
      <w:r w:rsidRPr="00666684">
        <w:rPr>
          <w:rFonts w:cstheme="minorHAnsi"/>
          <w:bCs/>
          <w:sz w:val="24"/>
          <w:szCs w:val="24"/>
        </w:rPr>
        <w:t>Department of Aeronautical Engineering,</w:t>
      </w:r>
      <w:r w:rsidRPr="00666684">
        <w:rPr>
          <w:rFonts w:cstheme="minorHAnsi"/>
          <w:sz w:val="24"/>
          <w:szCs w:val="24"/>
        </w:rPr>
        <w:t xml:space="preserve"> Kumaraguru College of Technology, Coimbatore, Tamil Nadu 641049, INDIA.</w:t>
      </w:r>
    </w:p>
    <w:p w14:paraId="7144215D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 xml:space="preserve"> </w:t>
      </w:r>
    </w:p>
    <w:p w14:paraId="5DC0D1DD" w14:textId="77777777" w:rsidR="007861E2" w:rsidRPr="00666684" w:rsidRDefault="007861E2" w:rsidP="007861E2">
      <w:pPr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AND</w:t>
      </w:r>
    </w:p>
    <w:p w14:paraId="493FE679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I, “Pavith P,” having Nationality of India of the address, Department of Civil Engineering, Kumaraguru College of Technology, Coimbatore, Tamil Nadu 641049, INDIA.</w:t>
      </w:r>
    </w:p>
    <w:p w14:paraId="33798BF8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 xml:space="preserve"> </w:t>
      </w:r>
    </w:p>
    <w:p w14:paraId="58FB8508" w14:textId="77777777" w:rsidR="007861E2" w:rsidRPr="00666684" w:rsidRDefault="007861E2" w:rsidP="007861E2">
      <w:pPr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AND</w:t>
      </w:r>
    </w:p>
    <w:p w14:paraId="442B58E0" w14:textId="77777777" w:rsidR="007861E2" w:rsidRPr="00666684" w:rsidRDefault="007861E2" w:rsidP="007861E2">
      <w:pPr>
        <w:spacing w:after="0"/>
        <w:jc w:val="both"/>
        <w:rPr>
          <w:rFonts w:cstheme="minorHAnsi"/>
          <w:bCs/>
          <w:sz w:val="24"/>
          <w:szCs w:val="24"/>
        </w:rPr>
      </w:pPr>
      <w:r w:rsidRPr="00666684">
        <w:rPr>
          <w:rFonts w:cstheme="minorHAnsi"/>
          <w:sz w:val="24"/>
          <w:szCs w:val="24"/>
        </w:rPr>
        <w:t>I, “</w:t>
      </w:r>
      <w:r w:rsidRPr="00666684">
        <w:rPr>
          <w:rFonts w:cstheme="minorHAnsi"/>
          <w:bCs/>
          <w:sz w:val="24"/>
          <w:szCs w:val="24"/>
        </w:rPr>
        <w:t xml:space="preserve">Sri </w:t>
      </w:r>
      <w:proofErr w:type="spellStart"/>
      <w:r w:rsidRPr="00666684">
        <w:rPr>
          <w:rFonts w:cstheme="minorHAnsi"/>
          <w:bCs/>
          <w:sz w:val="24"/>
          <w:szCs w:val="24"/>
        </w:rPr>
        <w:t>Arunachaleeshwaran</w:t>
      </w:r>
      <w:proofErr w:type="spellEnd"/>
      <w:r w:rsidRPr="00666684">
        <w:rPr>
          <w:rFonts w:cstheme="minorHAnsi"/>
          <w:bCs/>
          <w:sz w:val="24"/>
          <w:szCs w:val="24"/>
        </w:rPr>
        <w:t xml:space="preserve"> M,” having Nationality of India of the address, Electronics and Communications Engineering, Kumaraguru College of Technology, Coimbatore, Tamil Nadu 641049, INDIA.</w:t>
      </w:r>
    </w:p>
    <w:p w14:paraId="4DFD6277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 xml:space="preserve"> </w:t>
      </w:r>
    </w:p>
    <w:p w14:paraId="0CB747F3" w14:textId="77777777" w:rsidR="007861E2" w:rsidRPr="00666684" w:rsidRDefault="007861E2" w:rsidP="007861E2">
      <w:pPr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AND</w:t>
      </w:r>
    </w:p>
    <w:p w14:paraId="6E4FEB26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I, “Aparna R M,” having Nationality of India of the address, Department of Civil Engineering, Kumaraguru College of Technology, Coimbatore, Tamil Nadu 641049, INDIA.</w:t>
      </w:r>
    </w:p>
    <w:p w14:paraId="0AFD01A6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 xml:space="preserve"> </w:t>
      </w:r>
    </w:p>
    <w:p w14:paraId="27350610" w14:textId="77777777" w:rsidR="007861E2" w:rsidRPr="00666684" w:rsidRDefault="007861E2" w:rsidP="007861E2">
      <w:pPr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>AND</w:t>
      </w:r>
    </w:p>
    <w:p w14:paraId="3836559A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 xml:space="preserve">I, “Shamyuktha V P,” having Nationality of India of the address, Department of biotechnology, Kumaraguru College of Technology, Coimbatore, Tamil Nadu 641049, INDIA. </w:t>
      </w:r>
    </w:p>
    <w:p w14:paraId="177EBADB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</w:p>
    <w:p w14:paraId="73D32917" w14:textId="77777777" w:rsidR="007861E2" w:rsidRPr="00666684" w:rsidRDefault="007861E2" w:rsidP="007861E2">
      <w:pPr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lastRenderedPageBreak/>
        <w:t>AND</w:t>
      </w:r>
    </w:p>
    <w:p w14:paraId="06DC46C7" w14:textId="77777777" w:rsidR="007861E2" w:rsidRPr="00666684" w:rsidRDefault="007861E2" w:rsidP="007861E2">
      <w:pPr>
        <w:spacing w:after="0"/>
        <w:jc w:val="both"/>
        <w:rPr>
          <w:rFonts w:cstheme="minorHAnsi"/>
          <w:sz w:val="24"/>
          <w:szCs w:val="24"/>
        </w:rPr>
      </w:pPr>
      <w:r w:rsidRPr="00666684">
        <w:rPr>
          <w:rFonts w:cstheme="minorHAnsi"/>
          <w:sz w:val="24"/>
          <w:szCs w:val="24"/>
        </w:rPr>
        <w:t xml:space="preserve">I, “Anitha N,” having Nationality of India of the address, Assistant Professor, Department of Mathematics, Kumaraguru College of Technology, Coimbatore, Tamil Nadu 641049, INDIA. </w:t>
      </w:r>
    </w:p>
    <w:p w14:paraId="1ECE21C5" w14:textId="77777777" w:rsidR="00712B4C" w:rsidRPr="00666684" w:rsidRDefault="00712B4C" w:rsidP="00352DA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4F23225" w14:textId="77777777" w:rsidR="00712B4C" w:rsidRPr="00666684" w:rsidRDefault="00712B4C" w:rsidP="00712B4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AND</w:t>
      </w:r>
    </w:p>
    <w:p w14:paraId="3A7A9C65" w14:textId="77777777" w:rsidR="006664C8" w:rsidRPr="00666684" w:rsidRDefault="006664C8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CCE9833" w14:textId="45A20802" w:rsidR="006664C8" w:rsidRPr="00666684" w:rsidRDefault="007861E2" w:rsidP="000E2E52">
      <w:pPr>
        <w:tabs>
          <w:tab w:val="left" w:pos="2625"/>
        </w:tabs>
        <w:jc w:val="both"/>
        <w:rPr>
          <w:rFonts w:eastAsia="Times New Roman" w:cstheme="minorHAnsi"/>
          <w:b/>
          <w:sz w:val="24"/>
          <w:szCs w:val="24"/>
        </w:rPr>
      </w:pPr>
      <w:r w:rsidRPr="00666684">
        <w:rPr>
          <w:rFonts w:eastAsia="Times New Roman" w:cstheme="minorHAnsi"/>
          <w:b/>
          <w:sz w:val="24"/>
          <w:szCs w:val="24"/>
        </w:rPr>
        <w:t xml:space="preserve">                             </w:t>
      </w:r>
      <w:r w:rsidR="006664C8" w:rsidRPr="00666684">
        <w:rPr>
          <w:rFonts w:eastAsia="Times New Roman" w:cstheme="minorHAnsi"/>
          <w:b/>
          <w:sz w:val="24"/>
          <w:szCs w:val="24"/>
        </w:rPr>
        <w:t xml:space="preserve">of 4A IP Solution, </w:t>
      </w:r>
      <w:proofErr w:type="spellStart"/>
      <w:r w:rsidR="000E2E52" w:rsidRPr="00666684">
        <w:rPr>
          <w:rFonts w:cstheme="minorHAnsi"/>
          <w:b/>
          <w:color w:val="222222"/>
          <w:sz w:val="24"/>
          <w:szCs w:val="24"/>
          <w:shd w:val="clear" w:color="auto" w:fill="FFFFFF"/>
        </w:rPr>
        <w:t>Altf</w:t>
      </w:r>
      <w:proofErr w:type="spellEnd"/>
      <w:r w:rsidR="000E2E52" w:rsidRPr="00666684">
        <w:rPr>
          <w:rFonts w:cstheme="minorHAnsi"/>
          <w:b/>
          <w:color w:val="222222"/>
          <w:sz w:val="24"/>
          <w:szCs w:val="24"/>
          <w:shd w:val="clear" w:color="auto" w:fill="FFFFFF"/>
        </w:rPr>
        <w:t xml:space="preserve"> Expressway, 7th Floor, Express Trade Tower 2, Sector 132, Noida, Uttar Pradesh, India 201301</w:t>
      </w:r>
      <w:r w:rsidR="006664C8" w:rsidRPr="00666684">
        <w:rPr>
          <w:rFonts w:eastAsia="Times New Roman" w:cstheme="minorHAnsi"/>
          <w:sz w:val="24"/>
          <w:szCs w:val="24"/>
        </w:rPr>
        <w:t xml:space="preserve">, </w:t>
      </w:r>
    </w:p>
    <w:p w14:paraId="6CB19745" w14:textId="77777777" w:rsidR="006664C8" w:rsidRPr="00666684" w:rsidRDefault="006664C8" w:rsidP="006664C8">
      <w:pPr>
        <w:spacing w:after="0"/>
        <w:rPr>
          <w:rFonts w:eastAsia="Times New Roman" w:cstheme="minorHAnsi"/>
          <w:sz w:val="24"/>
          <w:szCs w:val="24"/>
        </w:rPr>
      </w:pPr>
    </w:p>
    <w:p w14:paraId="74051B7D" w14:textId="77777777" w:rsidR="006664C8" w:rsidRPr="00666684" w:rsidRDefault="00AB687B" w:rsidP="006664C8">
      <w:pPr>
        <w:spacing w:after="0" w:line="360" w:lineRule="auto"/>
        <w:jc w:val="both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To</w:t>
      </w:r>
      <w:r w:rsidR="006664C8" w:rsidRPr="00666684">
        <w:rPr>
          <w:rFonts w:eastAsia="Times New Roman" w:cstheme="minorHAnsi"/>
          <w:sz w:val="24"/>
          <w:szCs w:val="24"/>
        </w:rPr>
        <w:t xml:space="preserve"> act as our agent to receive all notices, requisitions and communications until further notice and to appoint a substitute or substitutes as and when necessary.</w:t>
      </w:r>
    </w:p>
    <w:p w14:paraId="02FC7A22" w14:textId="77777777" w:rsidR="006664C8" w:rsidRPr="00666684" w:rsidRDefault="006664C8" w:rsidP="006664C8">
      <w:pPr>
        <w:spacing w:after="0" w:line="360" w:lineRule="auto"/>
        <w:jc w:val="both"/>
        <w:rPr>
          <w:rFonts w:eastAsia="Times New Roman" w:cstheme="minorHAnsi"/>
          <w:sz w:val="24"/>
          <w:szCs w:val="24"/>
        </w:rPr>
      </w:pPr>
    </w:p>
    <w:p w14:paraId="2AE6173C" w14:textId="77777777" w:rsidR="006664C8" w:rsidRPr="00666684" w:rsidRDefault="006664C8" w:rsidP="006664C8">
      <w:pPr>
        <w:spacing w:after="0" w:line="360" w:lineRule="auto"/>
        <w:jc w:val="both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 xml:space="preserve">And we revoke all previous authorizations, if any, in respect of the same matters or proceedings given by us. </w:t>
      </w:r>
    </w:p>
    <w:p w14:paraId="58162B12" w14:textId="77777777" w:rsidR="006664C8" w:rsidRPr="00666684" w:rsidRDefault="006664C8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57F2CF3" w14:textId="77777777" w:rsidR="006664C8" w:rsidRPr="00666684" w:rsidRDefault="006664C8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AEC5731" w14:textId="100A77B8" w:rsidR="006664C8" w:rsidRPr="00666684" w:rsidRDefault="006B0566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Dated this</w:t>
      </w:r>
      <w:r w:rsidR="001A735F" w:rsidRPr="00666684">
        <w:rPr>
          <w:rFonts w:eastAsia="Times New Roman" w:cstheme="minorHAnsi"/>
          <w:sz w:val="24"/>
          <w:szCs w:val="24"/>
        </w:rPr>
        <w:t xml:space="preserve"> 2</w:t>
      </w:r>
      <w:r w:rsidR="007861E2" w:rsidRPr="00666684">
        <w:rPr>
          <w:rFonts w:eastAsia="Times New Roman" w:cstheme="minorHAnsi"/>
          <w:sz w:val="24"/>
          <w:szCs w:val="24"/>
        </w:rPr>
        <w:t>0</w:t>
      </w:r>
      <w:r w:rsidR="001A735F" w:rsidRPr="00666684">
        <w:rPr>
          <w:rFonts w:eastAsia="Times New Roman" w:cstheme="minorHAnsi"/>
          <w:sz w:val="24"/>
          <w:szCs w:val="24"/>
          <w:vertAlign w:val="superscript"/>
        </w:rPr>
        <w:t>th</w:t>
      </w:r>
      <w:r w:rsidR="001A735F" w:rsidRPr="00666684">
        <w:rPr>
          <w:rFonts w:eastAsia="Times New Roman" w:cstheme="minorHAnsi"/>
          <w:sz w:val="24"/>
          <w:szCs w:val="24"/>
        </w:rPr>
        <w:t xml:space="preserve"> day of </w:t>
      </w:r>
      <w:r w:rsidR="007861E2" w:rsidRPr="00666684">
        <w:rPr>
          <w:rFonts w:eastAsia="Times New Roman" w:cstheme="minorHAnsi"/>
          <w:sz w:val="24"/>
          <w:szCs w:val="24"/>
        </w:rPr>
        <w:t>September</w:t>
      </w:r>
      <w:r w:rsidR="001A735F" w:rsidRPr="00666684">
        <w:rPr>
          <w:rFonts w:eastAsia="Times New Roman" w:cstheme="minorHAnsi"/>
          <w:sz w:val="24"/>
          <w:szCs w:val="24"/>
        </w:rPr>
        <w:t xml:space="preserve"> 2023</w:t>
      </w:r>
      <w:r w:rsidR="006664C8" w:rsidRPr="00666684">
        <w:rPr>
          <w:rFonts w:eastAsia="Times New Roman" w:cstheme="minorHAnsi"/>
          <w:sz w:val="24"/>
          <w:szCs w:val="24"/>
        </w:rPr>
        <w:t>,</w:t>
      </w:r>
    </w:p>
    <w:p w14:paraId="37D9E8BD" w14:textId="77777777" w:rsidR="006664C8" w:rsidRPr="00666684" w:rsidRDefault="006664C8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4E27F03" w14:textId="77777777" w:rsidR="00E42AC1" w:rsidRPr="00666684" w:rsidRDefault="00E42AC1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95C4CF8" w14:textId="77777777" w:rsidR="00E42AC1" w:rsidRPr="00666684" w:rsidRDefault="00E42AC1" w:rsidP="00E42AC1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 xml:space="preserve">Signature                  </w:t>
      </w:r>
    </w:p>
    <w:p w14:paraId="25019E5C" w14:textId="77777777" w:rsidR="00E42AC1" w:rsidRPr="00666684" w:rsidRDefault="00E42AC1" w:rsidP="00E42AC1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4A250836" w14:textId="60CA59DF" w:rsidR="00E42AC1" w:rsidRPr="00666684" w:rsidRDefault="00E42AC1" w:rsidP="00E42AC1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</w:t>
      </w:r>
      <w:r w:rsidRPr="00666684">
        <w:rPr>
          <w:rFonts w:cstheme="minorHAnsi"/>
          <w:sz w:val="24"/>
          <w:szCs w:val="24"/>
        </w:rPr>
        <w:t>KUMARAGURU COLLEGE OF TECHNOLOGY</w:t>
      </w:r>
      <w:r w:rsidRPr="00666684">
        <w:rPr>
          <w:rFonts w:eastAsia="Times New Roman" w:cstheme="minorHAnsi"/>
          <w:sz w:val="24"/>
          <w:szCs w:val="24"/>
        </w:rPr>
        <w:t>)</w:t>
      </w:r>
      <w:r w:rsidRPr="00666684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11D87DBC" w14:textId="77777777" w:rsidR="00E42AC1" w:rsidRPr="00666684" w:rsidRDefault="00E42AC1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76C6AA3" w14:textId="129CFA52" w:rsidR="006664C8" w:rsidRPr="00666684" w:rsidRDefault="00952A9C" w:rsidP="006664C8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2B3BD410" wp14:editId="3EAFEF62">
            <wp:extent cx="579120" cy="533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8" t="23663" r="43616" b="5811"/>
                    <a:stretch/>
                  </pic:blipFill>
                  <pic:spPr bwMode="auto">
                    <a:xfrm>
                      <a:off x="0" y="0"/>
                      <a:ext cx="585988" cy="53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3D6D7" w14:textId="741A0C04" w:rsidR="00D93291" w:rsidRPr="00666684" w:rsidRDefault="006664C8" w:rsidP="00D93291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>S</w:t>
      </w:r>
      <w:r w:rsidR="001A735F" w:rsidRPr="00666684">
        <w:rPr>
          <w:rFonts w:eastAsia="Times New Roman" w:cstheme="minorHAnsi"/>
          <w:color w:val="000000"/>
          <w:sz w:val="24"/>
          <w:szCs w:val="24"/>
        </w:rPr>
        <w:t xml:space="preserve">ignature                  </w:t>
      </w:r>
    </w:p>
    <w:p w14:paraId="4D8ADABF" w14:textId="0FE8C4AD" w:rsidR="006664C8" w:rsidRPr="00666684" w:rsidRDefault="001A735F" w:rsidP="00D93291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</w:t>
      </w:r>
      <w:r w:rsidR="007861E2" w:rsidRPr="00666684">
        <w:rPr>
          <w:rFonts w:cstheme="minorHAnsi"/>
          <w:sz w:val="24"/>
          <w:szCs w:val="24"/>
        </w:rPr>
        <w:t>Lakshmi Narayanan V</w:t>
      </w:r>
      <w:r w:rsidR="006664C8" w:rsidRPr="00666684">
        <w:rPr>
          <w:rFonts w:eastAsia="Times New Roman" w:cstheme="minorHAnsi"/>
          <w:sz w:val="24"/>
          <w:szCs w:val="24"/>
        </w:rPr>
        <w:t>)</w:t>
      </w:r>
      <w:r w:rsidR="006664C8" w:rsidRPr="00666684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62F6BE2E" w14:textId="77777777" w:rsidR="006664C8" w:rsidRPr="00666684" w:rsidRDefault="006664C8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3C775C1" w14:textId="645684AA" w:rsidR="006664C8" w:rsidRPr="00666684" w:rsidRDefault="005E74DF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662C4738" wp14:editId="06DEFA74">
            <wp:extent cx="746760" cy="673202"/>
            <wp:effectExtent l="0" t="0" r="0" b="0"/>
            <wp:docPr id="1355815971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815971" name="Picture 2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927" cy="674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D2709" w14:textId="48DFF970" w:rsidR="006664C8" w:rsidRPr="00666684" w:rsidRDefault="001A735F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 xml:space="preserve">Signature                          </w:t>
      </w:r>
    </w:p>
    <w:p w14:paraId="49F33107" w14:textId="71EB1EB9" w:rsidR="006664C8" w:rsidRPr="00666684" w:rsidRDefault="001A735F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</w:t>
      </w:r>
      <w:r w:rsidR="007861E2" w:rsidRPr="00666684">
        <w:rPr>
          <w:rFonts w:cstheme="minorHAnsi"/>
          <w:bCs/>
          <w:sz w:val="24"/>
          <w:szCs w:val="24"/>
        </w:rPr>
        <w:t>Kishore N M</w:t>
      </w:r>
      <w:r w:rsidR="006664C8" w:rsidRPr="00666684">
        <w:rPr>
          <w:rFonts w:eastAsia="Times New Roman" w:cstheme="minorHAnsi"/>
          <w:sz w:val="24"/>
          <w:szCs w:val="24"/>
        </w:rPr>
        <w:t>)</w:t>
      </w:r>
    </w:p>
    <w:p w14:paraId="4251136C" w14:textId="2A9134C4" w:rsidR="007861E2" w:rsidRPr="00666684" w:rsidRDefault="00CD7B94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1FA2078A" wp14:editId="784306B2">
            <wp:extent cx="1024014" cy="632460"/>
            <wp:effectExtent l="0" t="0" r="5080" b="0"/>
            <wp:docPr id="1080927774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0487" cy="64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7005D" w14:textId="77777777" w:rsidR="007861E2" w:rsidRPr="00666684" w:rsidRDefault="007861E2" w:rsidP="007861E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 xml:space="preserve">Signature                          </w:t>
      </w:r>
    </w:p>
    <w:p w14:paraId="00ADE88A" w14:textId="3C935512" w:rsidR="007861E2" w:rsidRPr="00666684" w:rsidRDefault="007861E2" w:rsidP="007861E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lastRenderedPageBreak/>
        <w:t>(</w:t>
      </w:r>
      <w:r w:rsidRPr="00666684">
        <w:rPr>
          <w:rFonts w:cstheme="minorHAnsi"/>
          <w:sz w:val="24"/>
          <w:szCs w:val="24"/>
        </w:rPr>
        <w:t>Pavith P</w:t>
      </w:r>
      <w:r w:rsidRPr="00666684">
        <w:rPr>
          <w:rFonts w:eastAsia="Times New Roman" w:cstheme="minorHAnsi"/>
          <w:sz w:val="24"/>
          <w:szCs w:val="24"/>
        </w:rPr>
        <w:t>)</w:t>
      </w:r>
    </w:p>
    <w:p w14:paraId="2287B5A4" w14:textId="64A71F46" w:rsidR="007861E2" w:rsidRPr="00666684" w:rsidRDefault="00132639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32639">
        <w:rPr>
          <w:rFonts w:eastAsia="Times New Roman" w:cstheme="minorHAnsi"/>
          <w:color w:val="000000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02D3A4B" wp14:editId="7C073292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1005840" cy="707390"/>
            <wp:effectExtent l="0" t="0" r="3810" b="0"/>
            <wp:wrapTight wrapText="bothSides">
              <wp:wrapPolygon edited="0">
                <wp:start x="0" y="0"/>
                <wp:lineTo x="0" y="20941"/>
                <wp:lineTo x="21273" y="20941"/>
                <wp:lineTo x="21273" y="0"/>
                <wp:lineTo x="0" y="0"/>
              </wp:wrapPolygon>
            </wp:wrapTight>
            <wp:docPr id="2034964927" name="Picture 1" descr="A signature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964927" name="Picture 1" descr="A signature on a white su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840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9341BE" w14:textId="43346932" w:rsidR="007861E2" w:rsidRPr="00666684" w:rsidRDefault="007861E2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11164A96" w14:textId="69BBCCA7" w:rsidR="00EA69F3" w:rsidRDefault="00EA69F3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742D184B" w14:textId="77777777" w:rsidR="00132639" w:rsidRDefault="00132639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37FC2F1A" w14:textId="73FAB636" w:rsidR="005F0ECB" w:rsidRDefault="007861E2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 xml:space="preserve">Signature                          </w:t>
      </w:r>
    </w:p>
    <w:p w14:paraId="7927F053" w14:textId="4B27267C" w:rsidR="007861E2" w:rsidRPr="005F0ECB" w:rsidRDefault="007861E2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</w:t>
      </w:r>
      <w:r w:rsidRPr="00666684">
        <w:rPr>
          <w:rFonts w:cstheme="minorHAnsi"/>
          <w:bCs/>
          <w:sz w:val="24"/>
          <w:szCs w:val="24"/>
        </w:rPr>
        <w:t xml:space="preserve">Sri </w:t>
      </w:r>
      <w:proofErr w:type="spellStart"/>
      <w:r w:rsidRPr="00666684">
        <w:rPr>
          <w:rFonts w:cstheme="minorHAnsi"/>
          <w:bCs/>
          <w:sz w:val="24"/>
          <w:szCs w:val="24"/>
        </w:rPr>
        <w:t>Arunachaleeshwaran</w:t>
      </w:r>
      <w:proofErr w:type="spellEnd"/>
      <w:r w:rsidRPr="00666684">
        <w:rPr>
          <w:rFonts w:cstheme="minorHAnsi"/>
          <w:bCs/>
          <w:sz w:val="24"/>
          <w:szCs w:val="24"/>
        </w:rPr>
        <w:t xml:space="preserve"> M</w:t>
      </w:r>
      <w:r w:rsidRPr="00666684">
        <w:rPr>
          <w:rFonts w:eastAsia="Times New Roman" w:cstheme="minorHAnsi"/>
          <w:sz w:val="24"/>
          <w:szCs w:val="24"/>
        </w:rPr>
        <w:t>)</w:t>
      </w:r>
    </w:p>
    <w:p w14:paraId="2504B6B6" w14:textId="77777777" w:rsidR="00E42AC1" w:rsidRPr="00666684" w:rsidRDefault="00E42AC1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68EFCD08" w14:textId="1A0F730A" w:rsidR="007861E2" w:rsidRDefault="005F0ECB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DBD02A6" wp14:editId="371B871A">
            <wp:extent cx="1349829" cy="472440"/>
            <wp:effectExtent l="0" t="0" r="3175" b="3810"/>
            <wp:docPr id="1172790312" name="Picture 117279031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977" cy="47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15E00" w14:textId="77777777" w:rsidR="007861E2" w:rsidRPr="00666684" w:rsidRDefault="007861E2" w:rsidP="007861E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 xml:space="preserve">Signature                          </w:t>
      </w:r>
    </w:p>
    <w:p w14:paraId="6AA272B9" w14:textId="413E0545" w:rsidR="007861E2" w:rsidRPr="00666684" w:rsidRDefault="007861E2" w:rsidP="007861E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</w:t>
      </w:r>
      <w:r w:rsidRPr="00666684">
        <w:rPr>
          <w:rFonts w:cstheme="minorHAnsi"/>
          <w:sz w:val="24"/>
          <w:szCs w:val="24"/>
        </w:rPr>
        <w:t>Aparna R M</w:t>
      </w:r>
      <w:r w:rsidRPr="00666684">
        <w:rPr>
          <w:rFonts w:eastAsia="Times New Roman" w:cstheme="minorHAnsi"/>
          <w:sz w:val="24"/>
          <w:szCs w:val="24"/>
        </w:rPr>
        <w:t>)</w:t>
      </w:r>
    </w:p>
    <w:p w14:paraId="64952B0C" w14:textId="77777777" w:rsidR="007861E2" w:rsidRPr="00666684" w:rsidRDefault="007861E2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30678FC1" w14:textId="33CF09F0" w:rsidR="007861E2" w:rsidRDefault="00D3469E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D3469E">
        <w:rPr>
          <w:rFonts w:eastAsia="Times New Roman" w:cstheme="minorHAnsi"/>
          <w:color w:val="000000"/>
          <w:sz w:val="24"/>
          <w:szCs w:val="24"/>
        </w:rPr>
        <w:drawing>
          <wp:inline distT="0" distB="0" distL="0" distR="0" wp14:anchorId="28BD1A13" wp14:editId="26948773">
            <wp:extent cx="678180" cy="609720"/>
            <wp:effectExtent l="0" t="0" r="7620" b="0"/>
            <wp:docPr id="1972986370" name="Picture 1" descr="A blue signature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2986370" name="Picture 1" descr="A blue signature on a white su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4107" cy="615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BF429" w14:textId="77777777" w:rsidR="007861E2" w:rsidRPr="00666684" w:rsidRDefault="007861E2" w:rsidP="007861E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 xml:space="preserve">Signature                          </w:t>
      </w:r>
    </w:p>
    <w:p w14:paraId="414380E4" w14:textId="461279DC" w:rsidR="007861E2" w:rsidRPr="00666684" w:rsidRDefault="007861E2" w:rsidP="007861E2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</w:t>
      </w:r>
      <w:r w:rsidRPr="00666684">
        <w:rPr>
          <w:rFonts w:cstheme="minorHAnsi"/>
          <w:sz w:val="24"/>
          <w:szCs w:val="24"/>
        </w:rPr>
        <w:t>Shamyuktha V P</w:t>
      </w:r>
      <w:r w:rsidRPr="00666684">
        <w:rPr>
          <w:rFonts w:eastAsia="Times New Roman" w:cstheme="minorHAnsi"/>
          <w:sz w:val="24"/>
          <w:szCs w:val="24"/>
        </w:rPr>
        <w:t>)</w:t>
      </w:r>
    </w:p>
    <w:p w14:paraId="26BDB05B" w14:textId="0E70EEDE" w:rsidR="007861E2" w:rsidRPr="00666684" w:rsidRDefault="007861E2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FA407D5" w14:textId="1D88686F" w:rsidR="00D92B3F" w:rsidRDefault="00D92B3F" w:rsidP="00D7782A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3F35542" wp14:editId="60ED8BBD">
            <wp:simplePos x="0" y="0"/>
            <wp:positionH relativeFrom="margin">
              <wp:align>left</wp:align>
            </wp:positionH>
            <wp:positionV relativeFrom="paragraph">
              <wp:posOffset>33655</wp:posOffset>
            </wp:positionV>
            <wp:extent cx="952500" cy="473604"/>
            <wp:effectExtent l="0" t="0" r="0" b="3175"/>
            <wp:wrapTight wrapText="bothSides">
              <wp:wrapPolygon edited="0">
                <wp:start x="0" y="0"/>
                <wp:lineTo x="0" y="20875"/>
                <wp:lineTo x="21168" y="20875"/>
                <wp:lineTo x="21168" y="0"/>
                <wp:lineTo x="0" y="0"/>
              </wp:wrapPolygon>
            </wp:wrapTight>
            <wp:docPr id="422039066" name="Picture 422039066" descr="A close-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039066" name="Picture 1" descr="A close-up of a signa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473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2FF832" w14:textId="64295E4F" w:rsidR="00D92B3F" w:rsidRDefault="00D92B3F" w:rsidP="00D7782A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21222F87" w14:textId="77777777" w:rsidR="00D92B3F" w:rsidRDefault="00D92B3F" w:rsidP="00D7782A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E804A17" w14:textId="2B5CC5EF" w:rsidR="007861E2" w:rsidRPr="00666684" w:rsidRDefault="007861E2" w:rsidP="00D7782A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color w:val="000000"/>
          <w:sz w:val="24"/>
          <w:szCs w:val="24"/>
        </w:rPr>
        <w:t xml:space="preserve">Signature                          </w:t>
      </w:r>
    </w:p>
    <w:p w14:paraId="2756EBDC" w14:textId="47107BD2" w:rsidR="007861E2" w:rsidRPr="00666684" w:rsidRDefault="007861E2" w:rsidP="00D7782A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>(</w:t>
      </w:r>
      <w:r w:rsidRPr="00666684">
        <w:rPr>
          <w:rFonts w:cstheme="minorHAnsi"/>
          <w:sz w:val="24"/>
          <w:szCs w:val="24"/>
        </w:rPr>
        <w:t>Anitha N</w:t>
      </w:r>
      <w:r w:rsidRPr="00666684">
        <w:rPr>
          <w:rFonts w:eastAsia="Times New Roman" w:cstheme="minorHAnsi"/>
          <w:sz w:val="24"/>
          <w:szCs w:val="24"/>
        </w:rPr>
        <w:t>)</w:t>
      </w:r>
    </w:p>
    <w:p w14:paraId="2452908D" w14:textId="77777777" w:rsidR="007861E2" w:rsidRPr="00666684" w:rsidRDefault="007861E2" w:rsidP="00D7782A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11ACC7FE" w14:textId="77777777" w:rsidR="006664C8" w:rsidRPr="00666684" w:rsidRDefault="006664C8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2C8104B6" w14:textId="77777777" w:rsidR="006664C8" w:rsidRPr="00666684" w:rsidRDefault="006664C8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6C9E7EC0" w14:textId="77777777" w:rsidR="006664C8" w:rsidRPr="00666684" w:rsidRDefault="006664C8" w:rsidP="006664C8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09EF43F" w14:textId="77777777" w:rsidR="006664C8" w:rsidRPr="00666684" w:rsidRDefault="006664C8" w:rsidP="006664C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0D0CCA9D" w14:textId="77777777" w:rsidR="006664C8" w:rsidRPr="00666684" w:rsidRDefault="006664C8" w:rsidP="006664C8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3EC5A594" w14:textId="77777777" w:rsidR="006664C8" w:rsidRPr="00666684" w:rsidRDefault="006664C8" w:rsidP="006664C8">
      <w:pPr>
        <w:spacing w:after="0" w:line="240" w:lineRule="auto"/>
        <w:ind w:left="5040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 xml:space="preserve">                           To</w:t>
      </w:r>
    </w:p>
    <w:p w14:paraId="3F6DEF9D" w14:textId="77777777" w:rsidR="006664C8" w:rsidRPr="00666684" w:rsidRDefault="006664C8" w:rsidP="006664C8">
      <w:pPr>
        <w:spacing w:after="0" w:line="240" w:lineRule="auto"/>
        <w:ind w:left="5040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 xml:space="preserve">                           The Controller of Designs, </w:t>
      </w:r>
    </w:p>
    <w:p w14:paraId="778E337F" w14:textId="77777777" w:rsidR="006664C8" w:rsidRPr="00666684" w:rsidRDefault="006664C8" w:rsidP="006664C8">
      <w:pPr>
        <w:spacing w:after="0" w:line="240" w:lineRule="auto"/>
        <w:ind w:left="5040"/>
        <w:rPr>
          <w:rFonts w:eastAsia="Times New Roman" w:cstheme="minorHAnsi"/>
          <w:sz w:val="24"/>
          <w:szCs w:val="24"/>
        </w:rPr>
      </w:pPr>
      <w:r w:rsidRPr="00666684">
        <w:rPr>
          <w:rFonts w:eastAsia="Times New Roman" w:cstheme="minorHAnsi"/>
          <w:sz w:val="24"/>
          <w:szCs w:val="24"/>
        </w:rPr>
        <w:t xml:space="preserve">                           The Patent Office, Kolkata.</w:t>
      </w:r>
    </w:p>
    <w:p w14:paraId="255A8AB2" w14:textId="77777777" w:rsidR="000D1D65" w:rsidRPr="00666684" w:rsidRDefault="000D1D65">
      <w:pPr>
        <w:rPr>
          <w:rFonts w:cstheme="minorHAnsi"/>
          <w:sz w:val="24"/>
          <w:szCs w:val="24"/>
        </w:rPr>
      </w:pPr>
    </w:p>
    <w:sectPr w:rsidR="000D1D65" w:rsidRPr="00666684" w:rsidSect="00AE5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7Y0NLEwNzAzNDBW0lEKTi0uzszPAykwrAUAjh53YSwAAAA="/>
  </w:docVars>
  <w:rsids>
    <w:rsidRoot w:val="006664C8"/>
    <w:rsid w:val="000B7DBE"/>
    <w:rsid w:val="000D1D65"/>
    <w:rsid w:val="000E2E52"/>
    <w:rsid w:val="000F10EA"/>
    <w:rsid w:val="00115631"/>
    <w:rsid w:val="0011656E"/>
    <w:rsid w:val="00132639"/>
    <w:rsid w:val="001A1CFE"/>
    <w:rsid w:val="001A735F"/>
    <w:rsid w:val="001B101A"/>
    <w:rsid w:val="001B1D9D"/>
    <w:rsid w:val="001F372D"/>
    <w:rsid w:val="002B3CFD"/>
    <w:rsid w:val="00352DA6"/>
    <w:rsid w:val="003F1DD5"/>
    <w:rsid w:val="00437690"/>
    <w:rsid w:val="00525452"/>
    <w:rsid w:val="00595C27"/>
    <w:rsid w:val="005E74DF"/>
    <w:rsid w:val="005F0ECB"/>
    <w:rsid w:val="00640D16"/>
    <w:rsid w:val="006664C8"/>
    <w:rsid w:val="00666684"/>
    <w:rsid w:val="006B0566"/>
    <w:rsid w:val="00712B4C"/>
    <w:rsid w:val="007861E2"/>
    <w:rsid w:val="007F712C"/>
    <w:rsid w:val="00861162"/>
    <w:rsid w:val="008630CA"/>
    <w:rsid w:val="0087694F"/>
    <w:rsid w:val="009120F5"/>
    <w:rsid w:val="00952A9C"/>
    <w:rsid w:val="00985CFF"/>
    <w:rsid w:val="009E6346"/>
    <w:rsid w:val="00A91B02"/>
    <w:rsid w:val="00AA02E2"/>
    <w:rsid w:val="00AB5FF5"/>
    <w:rsid w:val="00AB687B"/>
    <w:rsid w:val="00AC194A"/>
    <w:rsid w:val="00AE50A3"/>
    <w:rsid w:val="00B3561A"/>
    <w:rsid w:val="00B465AC"/>
    <w:rsid w:val="00B54F96"/>
    <w:rsid w:val="00CD7B94"/>
    <w:rsid w:val="00CF3103"/>
    <w:rsid w:val="00D3469E"/>
    <w:rsid w:val="00D61CA3"/>
    <w:rsid w:val="00D7782A"/>
    <w:rsid w:val="00D91D5B"/>
    <w:rsid w:val="00D92B3F"/>
    <w:rsid w:val="00D93291"/>
    <w:rsid w:val="00E21EDB"/>
    <w:rsid w:val="00E42AC1"/>
    <w:rsid w:val="00EA1BA1"/>
    <w:rsid w:val="00EA2591"/>
    <w:rsid w:val="00EA69F3"/>
    <w:rsid w:val="00F75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ADAF7"/>
  <w15:docId w15:val="{444CFD27-66B6-4E97-8550-CC8C02B1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0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0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van</dc:creator>
  <cp:lastModifiedBy>ANITHA N</cp:lastModifiedBy>
  <cp:revision>2</cp:revision>
  <cp:lastPrinted>2022-05-19T02:23:00Z</cp:lastPrinted>
  <dcterms:created xsi:type="dcterms:W3CDTF">2023-10-05T09:22:00Z</dcterms:created>
  <dcterms:modified xsi:type="dcterms:W3CDTF">2023-10-05T09:22:00Z</dcterms:modified>
</cp:coreProperties>
</file>